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="00015B0D" w:rsidRDefault="00015B0D" w14:paraId="672A6659" wp14:textId="77777777"/>
    <w:p xmlns:wp14="http://schemas.microsoft.com/office/word/2010/wordml" w:rsidR="004A38B2" w:rsidRDefault="004A38B2" w14:paraId="0A37501D" wp14:textId="77777777"/>
    <w:p xmlns:wp14="http://schemas.microsoft.com/office/word/2010/wordml" w:rsidR="004A38B2" w:rsidP="004A38B2" w:rsidRDefault="002F7E9C" w14:paraId="00535DAC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jc w:val="center"/>
        <w:rPr>
          <w:rStyle w:val="Emphasis"/>
          <w:rFonts w:ascii="Helvetica" w:hAnsi="Helvetica" w:cs="Helvetica"/>
          <w:sz w:val="26"/>
          <w:szCs w:val="26"/>
        </w:rPr>
      </w:pPr>
      <w:r>
        <w:rPr>
          <w:rStyle w:val="Emphasis"/>
          <w:rFonts w:ascii="Helvetica" w:hAnsi="Helvetica" w:cs="Helvetica"/>
          <w:sz w:val="26"/>
          <w:szCs w:val="26"/>
        </w:rPr>
        <w:t>LAB-1</w:t>
      </w:r>
    </w:p>
    <w:p xmlns:wp14="http://schemas.microsoft.com/office/word/2010/wordml" w:rsidR="004A38B2" w:rsidP="004A38B2" w:rsidRDefault="004A38B2" w14:paraId="59E03899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jc w:val="center"/>
        <w:rPr>
          <w:rStyle w:val="Emphasis"/>
          <w:rFonts w:ascii="Helvetica" w:hAnsi="Helvetica" w:cs="Helvetica"/>
          <w:sz w:val="26"/>
          <w:szCs w:val="26"/>
        </w:rPr>
      </w:pPr>
      <w:r>
        <w:rPr>
          <w:rStyle w:val="Emphasis"/>
          <w:rFonts w:ascii="Helvetica" w:hAnsi="Helvetica" w:cs="Helvetica"/>
          <w:sz w:val="26"/>
          <w:szCs w:val="26"/>
        </w:rPr>
        <w:t>SQL Practice exercise</w:t>
      </w:r>
    </w:p>
    <w:p xmlns:wp14="http://schemas.microsoft.com/office/word/2010/wordml" w:rsidR="004A38B2" w:rsidP="004A38B2" w:rsidRDefault="004A38B2" w14:paraId="0DF8AA76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Emphasis"/>
          <w:rFonts w:ascii="Helvetica" w:hAnsi="Helvetica" w:cs="Helvetica"/>
          <w:sz w:val="26"/>
          <w:szCs w:val="26"/>
        </w:rPr>
        <w:t>Sample table</w:t>
      </w:r>
      <w:r>
        <w:rPr>
          <w:rFonts w:ascii="Helvetica" w:hAnsi="Helvetica" w:cs="Helvetica"/>
          <w:sz w:val="26"/>
          <w:szCs w:val="26"/>
        </w:rPr>
        <w:t>: salesman</w:t>
      </w:r>
    </w:p>
    <w:p xmlns:wp14="http://schemas.microsoft.com/office/word/2010/wordml" w:rsidRPr="004A38B2" w:rsidR="004A38B2" w:rsidP="004A38B2" w:rsidRDefault="004A38B2" w14:paraId="355FE69B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proofErr w:type="spellStart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salesman_id</w:t>
      </w:r>
      <w:proofErr w:type="spellEnd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|    name    |   city   | commission </w:t>
      </w:r>
    </w:p>
    <w:p xmlns:wp14="http://schemas.microsoft.com/office/word/2010/wordml" w:rsidRPr="004A38B2" w:rsidR="004A38B2" w:rsidP="004A38B2" w:rsidRDefault="004A38B2" w14:paraId="00A1B03C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-------------+------------+----------+------------</w:t>
      </w:r>
    </w:p>
    <w:p xmlns:wp14="http://schemas.microsoft.com/office/word/2010/wordml" w:rsidRPr="004A38B2" w:rsidR="004A38B2" w:rsidP="004A38B2" w:rsidRDefault="004A38B2" w14:paraId="01CBA6A6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1 | James </w:t>
      </w:r>
      <w:proofErr w:type="spellStart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Hoog</w:t>
      </w:r>
      <w:proofErr w:type="spellEnd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| New York |       0.15</w:t>
      </w:r>
    </w:p>
    <w:p xmlns:wp14="http://schemas.microsoft.com/office/word/2010/wordml" w:rsidRPr="004A38B2" w:rsidR="004A38B2" w:rsidP="004A38B2" w:rsidRDefault="004A38B2" w14:paraId="7CA68C0F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2 | Nail </w:t>
      </w:r>
      <w:proofErr w:type="spellStart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Knite</w:t>
      </w:r>
      <w:proofErr w:type="spellEnd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| Paris    |       0.13</w:t>
      </w:r>
    </w:p>
    <w:p xmlns:wp14="http://schemas.microsoft.com/office/word/2010/wordml" w:rsidRPr="004A38B2" w:rsidR="004A38B2" w:rsidP="004A38B2" w:rsidRDefault="004A38B2" w14:paraId="7EC3F314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5 | Pit Alex   | London   |       0.11</w:t>
      </w:r>
    </w:p>
    <w:p xmlns:wp14="http://schemas.microsoft.com/office/word/2010/wordml" w:rsidRPr="004A38B2" w:rsidR="004A38B2" w:rsidP="004A38B2" w:rsidRDefault="004A38B2" w14:paraId="538FCA47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6 | Mc Lyon    | Paris    |       0.14</w:t>
      </w:r>
    </w:p>
    <w:p xmlns:wp14="http://schemas.microsoft.com/office/word/2010/wordml" w:rsidRPr="004A38B2" w:rsidR="004A38B2" w:rsidP="004A38B2" w:rsidRDefault="004A38B2" w14:paraId="21E58ACB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7 | Paul </w:t>
      </w:r>
      <w:proofErr w:type="gramStart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Adam  |</w:t>
      </w:r>
      <w:proofErr w:type="gramEnd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Rome     |       0.13</w:t>
      </w:r>
    </w:p>
    <w:p xmlns:wp14="http://schemas.microsoft.com/office/word/2010/wordml" w:rsidRPr="004A38B2" w:rsidR="004A38B2" w:rsidP="004A38B2" w:rsidRDefault="004A38B2" w14:paraId="61E03876" wp14:textId="777777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00000"/>
          <w:sz w:val="24"/>
          <w:szCs w:val="24"/>
        </w:rPr>
      </w:pPr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       5003 | </w:t>
      </w:r>
      <w:proofErr w:type="spellStart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>Lauson</w:t>
      </w:r>
      <w:proofErr w:type="spellEnd"/>
      <w:r w:rsidRPr="004A38B2">
        <w:rPr>
          <w:rFonts w:ascii="Courier New" w:hAnsi="Courier New" w:eastAsia="Times New Roman" w:cs="Courier New"/>
          <w:color w:val="000000"/>
          <w:sz w:val="24"/>
          <w:szCs w:val="24"/>
        </w:rPr>
        <w:t xml:space="preserve"> Hen | San Jose |       0.12</w:t>
      </w:r>
    </w:p>
    <w:p xmlns:wp14="http://schemas.microsoft.com/office/word/2010/wordml" w:rsidR="004A38B2" w:rsidRDefault="004A38B2" w14:paraId="5DAB6C7B" wp14:textId="77777777"/>
    <w:p xmlns:wp14="http://schemas.microsoft.com/office/word/2010/wordml" w:rsidR="004A38B2" w:rsidP="004A38B2" w:rsidRDefault="004A38B2" w14:paraId="7AC087E8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Style w:val="Emphasis"/>
          <w:rFonts w:ascii="Helvetica" w:hAnsi="Helvetica" w:cs="Helvetica"/>
          <w:sz w:val="26"/>
          <w:szCs w:val="26"/>
        </w:rPr>
        <w:t>Sample table</w:t>
      </w:r>
      <w:r>
        <w:rPr>
          <w:rFonts w:ascii="Helvetica" w:hAnsi="Helvetica" w:cs="Helvetica"/>
          <w:sz w:val="26"/>
          <w:szCs w:val="26"/>
        </w:rPr>
        <w:t>:</w:t>
      </w:r>
      <w:r w:rsidRP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customer</w:t>
      </w:r>
    </w:p>
    <w:p xmlns:wp14="http://schemas.microsoft.com/office/word/2010/wordml" w:rsidR="004A38B2" w:rsidP="004A38B2" w:rsidRDefault="004A38B2" w14:paraId="2BD78C4B" wp14:textId="77777777">
      <w:pPr>
        <w:pStyle w:val="HTMLPreformatted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customer_id</w:t>
      </w:r>
      <w:proofErr w:type="spellEnd"/>
      <w:r>
        <w:rPr>
          <w:color w:val="000000"/>
          <w:sz w:val="24"/>
          <w:szCs w:val="24"/>
        </w:rPr>
        <w:t xml:space="preserve"> |   </w:t>
      </w:r>
      <w:proofErr w:type="spellStart"/>
      <w:r>
        <w:rPr>
          <w:color w:val="000000"/>
          <w:sz w:val="24"/>
          <w:szCs w:val="24"/>
        </w:rPr>
        <w:t>cust_name</w:t>
      </w:r>
      <w:proofErr w:type="spellEnd"/>
      <w:r>
        <w:rPr>
          <w:color w:val="000000"/>
          <w:sz w:val="24"/>
          <w:szCs w:val="24"/>
        </w:rPr>
        <w:t xml:space="preserve">    |    city    | grade | </w:t>
      </w:r>
      <w:proofErr w:type="spellStart"/>
      <w:r>
        <w:rPr>
          <w:color w:val="000000"/>
          <w:sz w:val="24"/>
          <w:szCs w:val="24"/>
        </w:rPr>
        <w:t>salesman_id</w:t>
      </w:r>
      <w:proofErr w:type="spellEnd"/>
      <w:r>
        <w:rPr>
          <w:color w:val="000000"/>
          <w:sz w:val="24"/>
          <w:szCs w:val="24"/>
        </w:rPr>
        <w:t xml:space="preserve"> </w:t>
      </w:r>
    </w:p>
    <w:p xmlns:wp14="http://schemas.microsoft.com/office/word/2010/wordml" w:rsidR="004A38B2" w:rsidP="004A38B2" w:rsidRDefault="004A38B2" w14:paraId="3DD2EE64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-------------+----------------+------------+-------+-------------</w:t>
      </w:r>
    </w:p>
    <w:p xmlns:wp14="http://schemas.microsoft.com/office/word/2010/wordml" w:rsidR="004A38B2" w:rsidP="004A38B2" w:rsidRDefault="004A38B2" w14:paraId="17A19181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2 | Nick Rimando   | New York   |   100 |        5001</w:t>
      </w:r>
    </w:p>
    <w:p xmlns:wp14="http://schemas.microsoft.com/office/word/2010/wordml" w:rsidR="004A38B2" w:rsidP="004A38B2" w:rsidRDefault="004A38B2" w14:paraId="417A4661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7 | Brad Davis     | New York   |   200 |        5001</w:t>
      </w:r>
    </w:p>
    <w:p xmlns:wp14="http://schemas.microsoft.com/office/word/2010/wordml" w:rsidR="004A38B2" w:rsidP="004A38B2" w:rsidRDefault="004A38B2" w14:paraId="4CBE96F2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5 | Graham Zusi    | California |   200 |        5002</w:t>
      </w:r>
    </w:p>
    <w:p xmlns:wp14="http://schemas.microsoft.com/office/word/2010/wordml" w:rsidR="004A38B2" w:rsidP="004A38B2" w:rsidRDefault="004A38B2" w14:paraId="15C2879C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8 | Julian Green   | London     |   300 |        5002</w:t>
      </w:r>
    </w:p>
    <w:p xmlns:wp14="http://schemas.microsoft.com/office/word/2010/wordml" w:rsidR="004A38B2" w:rsidP="004A38B2" w:rsidRDefault="004A38B2" w14:paraId="7B1A9059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4 | Fabian Johnson | Paris      |   300 |        5006</w:t>
      </w:r>
    </w:p>
    <w:p xmlns:wp14="http://schemas.microsoft.com/office/word/2010/wordml" w:rsidR="004A38B2" w:rsidP="004A38B2" w:rsidRDefault="004A38B2" w14:paraId="5D2A7594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9 | Geoff </w:t>
      </w:r>
      <w:proofErr w:type="gramStart"/>
      <w:r>
        <w:rPr>
          <w:color w:val="000000"/>
          <w:sz w:val="24"/>
          <w:szCs w:val="24"/>
        </w:rPr>
        <w:t>Cameron  |</w:t>
      </w:r>
      <w:proofErr w:type="gramEnd"/>
      <w:r>
        <w:rPr>
          <w:color w:val="000000"/>
          <w:sz w:val="24"/>
          <w:szCs w:val="24"/>
        </w:rPr>
        <w:t xml:space="preserve"> Berlin     |   100 |        5003</w:t>
      </w:r>
    </w:p>
    <w:p xmlns:wp14="http://schemas.microsoft.com/office/word/2010/wordml" w:rsidR="004A38B2" w:rsidP="004A38B2" w:rsidRDefault="004A38B2" w14:paraId="1C190851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3 | Jozy </w:t>
      </w:r>
      <w:proofErr w:type="spellStart"/>
      <w:r>
        <w:rPr>
          <w:color w:val="000000"/>
          <w:sz w:val="24"/>
          <w:szCs w:val="24"/>
        </w:rPr>
        <w:t>Altidor</w:t>
      </w:r>
      <w:proofErr w:type="spellEnd"/>
      <w:r>
        <w:rPr>
          <w:color w:val="000000"/>
          <w:sz w:val="24"/>
          <w:szCs w:val="24"/>
        </w:rPr>
        <w:t xml:space="preserve">   | Moscow     |   200 |        5007</w:t>
      </w:r>
    </w:p>
    <w:p xmlns:wp14="http://schemas.microsoft.com/office/word/2010/wordml" w:rsidR="004A38B2" w:rsidP="004A38B2" w:rsidRDefault="004A38B2" w14:paraId="5B89F226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3001 | Brad Guzan     | London     |       |        5005</w:t>
      </w:r>
    </w:p>
    <w:p xmlns:wp14="http://schemas.microsoft.com/office/word/2010/wordml" w:rsidR="004A38B2" w:rsidP="004A38B2" w:rsidRDefault="004A38B2" w14:paraId="02EB378F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</w:p>
    <w:p xmlns:wp14="http://schemas.microsoft.com/office/word/2010/wordml" w:rsidR="004A38B2" w:rsidP="004A38B2" w:rsidRDefault="004A38B2" w14:paraId="181A9EA7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 xml:space="preserve">Sample </w:t>
      </w:r>
      <w:proofErr w:type="gramStart"/>
      <w:r>
        <w:rPr>
          <w:rFonts w:ascii="Helvetica" w:hAnsi="Helvetica" w:cs="Helvetica"/>
          <w:sz w:val="26"/>
          <w:szCs w:val="26"/>
        </w:rPr>
        <w:t>table :Orders</w:t>
      </w:r>
      <w:proofErr w:type="gramEnd"/>
    </w:p>
    <w:p xmlns:wp14="http://schemas.microsoft.com/office/word/2010/wordml" w:rsidR="004A38B2" w:rsidP="004A38B2" w:rsidRDefault="004A38B2" w14:paraId="4DAFBB64" wp14:textId="77777777">
      <w:pPr>
        <w:pStyle w:val="HTMLPreformatted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ord_no</w:t>
      </w:r>
      <w:proofErr w:type="spellEnd"/>
      <w:r>
        <w:rPr>
          <w:color w:val="000000"/>
          <w:sz w:val="24"/>
          <w:szCs w:val="24"/>
        </w:rPr>
        <w:t xml:space="preserve">      </w:t>
      </w:r>
      <w:proofErr w:type="spellStart"/>
      <w:r>
        <w:rPr>
          <w:color w:val="000000"/>
          <w:sz w:val="24"/>
          <w:szCs w:val="24"/>
        </w:rPr>
        <w:t>purch_amt</w:t>
      </w:r>
      <w:proofErr w:type="spellEnd"/>
      <w:r>
        <w:rPr>
          <w:color w:val="000000"/>
          <w:sz w:val="24"/>
          <w:szCs w:val="24"/>
        </w:rPr>
        <w:t xml:space="preserve">   </w:t>
      </w:r>
      <w:proofErr w:type="spellStart"/>
      <w:r>
        <w:rPr>
          <w:color w:val="000000"/>
          <w:sz w:val="24"/>
          <w:szCs w:val="24"/>
        </w:rPr>
        <w:t>ord_date</w:t>
      </w:r>
      <w:proofErr w:type="spellEnd"/>
      <w:r>
        <w:rPr>
          <w:color w:val="000000"/>
          <w:sz w:val="24"/>
          <w:szCs w:val="24"/>
        </w:rPr>
        <w:t xml:space="preserve">    </w:t>
      </w:r>
      <w:proofErr w:type="spellStart"/>
      <w:r>
        <w:rPr>
          <w:color w:val="000000"/>
          <w:sz w:val="24"/>
          <w:szCs w:val="24"/>
        </w:rPr>
        <w:t>customer_</w:t>
      </w:r>
      <w:proofErr w:type="gramStart"/>
      <w:r>
        <w:rPr>
          <w:color w:val="000000"/>
          <w:sz w:val="24"/>
          <w:szCs w:val="24"/>
        </w:rPr>
        <w:t>id</w:t>
      </w:r>
      <w:proofErr w:type="spellEnd"/>
      <w:r>
        <w:rPr>
          <w:color w:val="000000"/>
          <w:sz w:val="24"/>
          <w:szCs w:val="24"/>
        </w:rPr>
        <w:t xml:space="preserve">  </w:t>
      </w:r>
      <w:proofErr w:type="spellStart"/>
      <w:r>
        <w:rPr>
          <w:color w:val="000000"/>
          <w:sz w:val="24"/>
          <w:szCs w:val="24"/>
        </w:rPr>
        <w:t>salesman</w:t>
      </w:r>
      <w:proofErr w:type="gramEnd"/>
      <w:r>
        <w:rPr>
          <w:color w:val="000000"/>
          <w:sz w:val="24"/>
          <w:szCs w:val="24"/>
        </w:rPr>
        <w:t>_id</w:t>
      </w:r>
      <w:proofErr w:type="spellEnd"/>
    </w:p>
    <w:p xmlns:wp14="http://schemas.microsoft.com/office/word/2010/wordml" w:rsidR="004A38B2" w:rsidP="004A38B2" w:rsidRDefault="004A38B2" w14:paraId="6729B000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----------  ----------  ----------  -----------  -----------</w:t>
      </w:r>
    </w:p>
    <w:p xmlns:wp14="http://schemas.microsoft.com/office/word/2010/wordml" w:rsidR="004A38B2" w:rsidP="004A38B2" w:rsidRDefault="004A38B2" w14:paraId="7879D68F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1       150.5       2012-10-</w:t>
      </w:r>
      <w:proofErr w:type="gramStart"/>
      <w:r>
        <w:rPr>
          <w:color w:val="000000"/>
          <w:sz w:val="24"/>
          <w:szCs w:val="24"/>
        </w:rPr>
        <w:t>05  3005</w:t>
      </w:r>
      <w:proofErr w:type="gramEnd"/>
      <w:r>
        <w:rPr>
          <w:color w:val="000000"/>
          <w:sz w:val="24"/>
          <w:szCs w:val="24"/>
        </w:rPr>
        <w:t xml:space="preserve">         5002</w:t>
      </w:r>
    </w:p>
    <w:p xmlns:wp14="http://schemas.microsoft.com/office/word/2010/wordml" w:rsidR="004A38B2" w:rsidP="004A38B2" w:rsidRDefault="004A38B2" w14:paraId="171FDE68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9       270.65      2012-09-</w:t>
      </w:r>
      <w:proofErr w:type="gramStart"/>
      <w:r>
        <w:rPr>
          <w:color w:val="000000"/>
          <w:sz w:val="24"/>
          <w:szCs w:val="24"/>
        </w:rPr>
        <w:t>10  3001</w:t>
      </w:r>
      <w:proofErr w:type="gramEnd"/>
      <w:r>
        <w:rPr>
          <w:color w:val="000000"/>
          <w:sz w:val="24"/>
          <w:szCs w:val="24"/>
        </w:rPr>
        <w:t xml:space="preserve">         5005</w:t>
      </w:r>
    </w:p>
    <w:p xmlns:wp14="http://schemas.microsoft.com/office/word/2010/wordml" w:rsidR="004A38B2" w:rsidP="004A38B2" w:rsidRDefault="004A38B2" w14:paraId="64EFF7CC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2       65.26       2012-10-</w:t>
      </w:r>
      <w:proofErr w:type="gramStart"/>
      <w:r>
        <w:rPr>
          <w:color w:val="000000"/>
          <w:sz w:val="24"/>
          <w:szCs w:val="24"/>
        </w:rPr>
        <w:t>05  3002</w:t>
      </w:r>
      <w:proofErr w:type="gramEnd"/>
      <w:r>
        <w:rPr>
          <w:color w:val="000000"/>
          <w:sz w:val="24"/>
          <w:szCs w:val="24"/>
        </w:rPr>
        <w:t xml:space="preserve">         5001</w:t>
      </w:r>
    </w:p>
    <w:p xmlns:wp14="http://schemas.microsoft.com/office/word/2010/wordml" w:rsidR="004A38B2" w:rsidP="004A38B2" w:rsidRDefault="004A38B2" w14:paraId="1179E17D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4       110.5       2012-08-</w:t>
      </w:r>
      <w:proofErr w:type="gramStart"/>
      <w:r>
        <w:rPr>
          <w:color w:val="000000"/>
          <w:sz w:val="24"/>
          <w:szCs w:val="24"/>
        </w:rPr>
        <w:t>17  3009</w:t>
      </w:r>
      <w:proofErr w:type="gramEnd"/>
      <w:r>
        <w:rPr>
          <w:color w:val="000000"/>
          <w:sz w:val="24"/>
          <w:szCs w:val="24"/>
        </w:rPr>
        <w:t xml:space="preserve">         5003</w:t>
      </w:r>
    </w:p>
    <w:p xmlns:wp14="http://schemas.microsoft.com/office/word/2010/wordml" w:rsidR="004A38B2" w:rsidP="004A38B2" w:rsidRDefault="004A38B2" w14:paraId="74611F30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7       948.5       2012-09-</w:t>
      </w:r>
      <w:proofErr w:type="gramStart"/>
      <w:r>
        <w:rPr>
          <w:color w:val="000000"/>
          <w:sz w:val="24"/>
          <w:szCs w:val="24"/>
        </w:rPr>
        <w:t>10  3005</w:t>
      </w:r>
      <w:proofErr w:type="gramEnd"/>
      <w:r>
        <w:rPr>
          <w:color w:val="000000"/>
          <w:sz w:val="24"/>
          <w:szCs w:val="24"/>
        </w:rPr>
        <w:t xml:space="preserve">         5002</w:t>
      </w:r>
    </w:p>
    <w:p xmlns:wp14="http://schemas.microsoft.com/office/word/2010/wordml" w:rsidR="004A38B2" w:rsidP="004A38B2" w:rsidRDefault="004A38B2" w14:paraId="2AEB6EB3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5       2400.6      2012-07-</w:t>
      </w:r>
      <w:proofErr w:type="gramStart"/>
      <w:r>
        <w:rPr>
          <w:color w:val="000000"/>
          <w:sz w:val="24"/>
          <w:szCs w:val="24"/>
        </w:rPr>
        <w:t>27  3007</w:t>
      </w:r>
      <w:proofErr w:type="gramEnd"/>
      <w:r>
        <w:rPr>
          <w:color w:val="000000"/>
          <w:sz w:val="24"/>
          <w:szCs w:val="24"/>
        </w:rPr>
        <w:t xml:space="preserve">         5001</w:t>
      </w:r>
    </w:p>
    <w:p xmlns:wp14="http://schemas.microsoft.com/office/word/2010/wordml" w:rsidR="004A38B2" w:rsidP="004A38B2" w:rsidRDefault="004A38B2" w14:paraId="414A54BF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08       5760        2012-09-</w:t>
      </w:r>
      <w:proofErr w:type="gramStart"/>
      <w:r>
        <w:rPr>
          <w:color w:val="000000"/>
          <w:sz w:val="24"/>
          <w:szCs w:val="24"/>
        </w:rPr>
        <w:t>10  3002</w:t>
      </w:r>
      <w:proofErr w:type="gramEnd"/>
      <w:r>
        <w:rPr>
          <w:color w:val="000000"/>
          <w:sz w:val="24"/>
          <w:szCs w:val="24"/>
        </w:rPr>
        <w:t xml:space="preserve">         5001</w:t>
      </w:r>
    </w:p>
    <w:p xmlns:wp14="http://schemas.microsoft.com/office/word/2010/wordml" w:rsidR="004A38B2" w:rsidP="004A38B2" w:rsidRDefault="004A38B2" w14:paraId="59A60362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10       1983.43     2012-10-</w:t>
      </w:r>
      <w:proofErr w:type="gramStart"/>
      <w:r>
        <w:rPr>
          <w:color w:val="000000"/>
          <w:sz w:val="24"/>
          <w:szCs w:val="24"/>
        </w:rPr>
        <w:t>10  3004</w:t>
      </w:r>
      <w:proofErr w:type="gramEnd"/>
      <w:r>
        <w:rPr>
          <w:color w:val="000000"/>
          <w:sz w:val="24"/>
          <w:szCs w:val="24"/>
        </w:rPr>
        <w:t xml:space="preserve">         5006</w:t>
      </w:r>
    </w:p>
    <w:p xmlns:wp14="http://schemas.microsoft.com/office/word/2010/wordml" w:rsidR="004A38B2" w:rsidP="004A38B2" w:rsidRDefault="004A38B2" w14:paraId="33C77EEB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70003       2480.4      2012-10-</w:t>
      </w:r>
      <w:proofErr w:type="gramStart"/>
      <w:r>
        <w:rPr>
          <w:color w:val="000000"/>
          <w:sz w:val="24"/>
          <w:szCs w:val="24"/>
        </w:rPr>
        <w:t>10  3009</w:t>
      </w:r>
      <w:proofErr w:type="gramEnd"/>
      <w:r>
        <w:rPr>
          <w:color w:val="000000"/>
          <w:sz w:val="24"/>
          <w:szCs w:val="24"/>
        </w:rPr>
        <w:t xml:space="preserve">         5003</w:t>
      </w:r>
    </w:p>
    <w:p xmlns:wp14="http://schemas.microsoft.com/office/word/2010/wordml" w:rsidR="004A38B2" w:rsidP="004A38B2" w:rsidRDefault="004A38B2" w14:paraId="67F38695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12       250.45      2012-06-</w:t>
      </w:r>
      <w:proofErr w:type="gramStart"/>
      <w:r>
        <w:rPr>
          <w:color w:val="000000"/>
          <w:sz w:val="24"/>
          <w:szCs w:val="24"/>
        </w:rPr>
        <w:t>27  3008</w:t>
      </w:r>
      <w:proofErr w:type="gramEnd"/>
      <w:r>
        <w:rPr>
          <w:color w:val="000000"/>
          <w:sz w:val="24"/>
          <w:szCs w:val="24"/>
        </w:rPr>
        <w:t xml:space="preserve">         5002</w:t>
      </w:r>
    </w:p>
    <w:p xmlns:wp14="http://schemas.microsoft.com/office/word/2010/wordml" w:rsidR="004A38B2" w:rsidP="004A38B2" w:rsidRDefault="004A38B2" w14:paraId="33D1AD56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11       75.29       2012-08-</w:t>
      </w:r>
      <w:proofErr w:type="gramStart"/>
      <w:r>
        <w:rPr>
          <w:color w:val="000000"/>
          <w:sz w:val="24"/>
          <w:szCs w:val="24"/>
        </w:rPr>
        <w:t>17  3003</w:t>
      </w:r>
      <w:proofErr w:type="gramEnd"/>
      <w:r>
        <w:rPr>
          <w:color w:val="000000"/>
          <w:sz w:val="24"/>
          <w:szCs w:val="24"/>
        </w:rPr>
        <w:t xml:space="preserve">         5007</w:t>
      </w:r>
    </w:p>
    <w:p xmlns:wp14="http://schemas.microsoft.com/office/word/2010/wordml" w:rsidR="004A38B2" w:rsidP="004A38B2" w:rsidRDefault="004A38B2" w14:paraId="5F2ADE4E" wp14:textId="77777777">
      <w:pPr>
        <w:pStyle w:val="HTMLPreformatted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70013       3045.6      2012-04-</w:t>
      </w:r>
      <w:proofErr w:type="gramStart"/>
      <w:r>
        <w:rPr>
          <w:color w:val="000000"/>
          <w:sz w:val="24"/>
          <w:szCs w:val="24"/>
        </w:rPr>
        <w:t>25  3002</w:t>
      </w:r>
      <w:proofErr w:type="gramEnd"/>
      <w:r>
        <w:rPr>
          <w:color w:val="000000"/>
          <w:sz w:val="24"/>
          <w:szCs w:val="24"/>
        </w:rPr>
        <w:t xml:space="preserve">         5001</w:t>
      </w:r>
    </w:p>
    <w:p xmlns:wp14="http://schemas.microsoft.com/office/word/2010/wordml" w:rsidR="004A38B2" w:rsidP="004A38B2" w:rsidRDefault="004A38B2" w14:paraId="6A05A809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</w:p>
    <w:p xmlns:wp14="http://schemas.microsoft.com/office/word/2010/wordml" w:rsidR="004A38B2" w:rsidP="004A38B2" w:rsidRDefault="004A38B2" w14:paraId="180805F7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</w:rPr>
        <w:t xml:space="preserve">Q.1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Write a SQL query to find the salespersons and customers who live in same city. Return customer name, salesperson name and salesperson city.</w:t>
      </w:r>
    </w:p>
    <w:p xmlns:wp14="http://schemas.microsoft.com/office/word/2010/wordml" w:rsidR="004A38B2" w:rsidP="004A38B2" w:rsidRDefault="004A38B2" w14:paraId="0794D960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Q.2 write a SQL query to find all the customers along with the salesperson who works for them. Return customer name, and salesperson name.</w:t>
      </w:r>
    </w:p>
    <w:p xmlns:wp14="http://schemas.microsoft.com/office/word/2010/wordml" w:rsidR="004A38B2" w:rsidP="004A38B2" w:rsidRDefault="004A38B2" w14:paraId="3F10E627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Q.3 write a SQL query to find those sales people who generated orders for their customers but not located in the same city. Return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ord_no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ust_name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ustomer_id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(orders table),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salesman_id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(orders table).</w:t>
      </w:r>
    </w:p>
    <w:p xmlns:wp14="http://schemas.microsoft.com/office/word/2010/wordml" w:rsidR="004A38B2" w:rsidP="004A38B2" w:rsidRDefault="004A38B2" w14:paraId="4B2CB513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Q.4</w:t>
      </w:r>
      <w:r w:rsidRP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write a SQL query to find those orders made by customers. Return order number, customer name</w:t>
      </w:r>
    </w:p>
    <w:p xmlns:wp14="http://schemas.microsoft.com/office/word/2010/wordml" w:rsidR="004A38B2" w:rsidP="004A38B2" w:rsidRDefault="004A38B2" w14:paraId="483EA180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Q.5 write a SQL query to find those customers where each customer has a grade and served by at least a salesperson who belongs to a city. Return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ust_name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as "Customer", grade as "Grade". </w:t>
      </w:r>
    </w:p>
    <w:p xmlns:wp14="http://schemas.microsoft.com/office/word/2010/wordml" w:rsidR="004A38B2" w:rsidP="004A38B2" w:rsidRDefault="004A38B2" w14:paraId="43EB1A03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Q.6 Write a SQL query to find those customers who served by a salesperson and the salesperson works at the commission in the range 12% to 14% (Begin and end values are included.). Return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ust_name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AS "Customer", city AS "City.</w:t>
      </w:r>
    </w:p>
    <w:p xmlns:wp14="http://schemas.microsoft.com/office/word/2010/wordml" w:rsidR="004A38B2" w:rsidP="004A38B2" w:rsidRDefault="004A38B2" w14:paraId="51441022" wp14:textId="7777777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Q.7 write a SQL query to find those orders executed by the salesperson, ordered by the customer whose grade is greater than or equal to 200. Compute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purch_amt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*commission as "Commission". Return customer name, commission </w:t>
      </w:r>
      <w:bookmarkStart w:name="_GoBack" w:id="0"/>
      <w:bookmarkEnd w:id="0"/>
      <w:r>
        <w:rPr>
          <w:rFonts w:ascii="Helvetica" w:hAnsi="Helvetica" w:cs="Helvetica"/>
          <w:sz w:val="26"/>
          <w:szCs w:val="26"/>
          <w:shd w:val="clear" w:color="auto" w:fill="FFFFFF"/>
        </w:rPr>
        <w:t>as "Commission%" and Commission.</w:t>
      </w:r>
    </w:p>
    <w:p xmlns:wp14="http://schemas.microsoft.com/office/word/2010/wordml" w:rsidR="004A38B2" w:rsidP="1EF14D15" w:rsidRDefault="004A38B2" w14:paraId="5C1A610C" wp14:textId="77777777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Q.8 write a SQL query to find those customers who made orders on October 5, 2012. Return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customer_id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cust_name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city, grade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salesman_id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ord_no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purch_amt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ord_date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,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customer_id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 xml:space="preserve"> and </w:t>
      </w:r>
      <w:proofErr w:type="spellStart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salesman_id</w:t>
      </w:r>
      <w:proofErr w:type="spellEnd"/>
      <w:r w:rsidR="004A38B2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:rsidR="1EF14D15" w:rsidP="1EF14D15" w:rsidRDefault="1EF14D15" w14:paraId="27C363D7" w14:textId="0FA72B04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Pr="1EF14D15" w:rsidR="1EF14D15">
        <w:rPr>
          <w:rFonts w:ascii="Times New Roman" w:hAnsi="Times New Roman" w:eastAsia="Times New Roman" w:cs="Times New Roman"/>
          <w:sz w:val="24"/>
          <w:szCs w:val="24"/>
        </w:rPr>
        <w:t>Q.9</w:t>
      </w: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</w:t>
      </w:r>
      <w:r w:rsidRPr="1EF14D15" w:rsidR="004A38B2">
        <w:rPr>
          <w:rFonts w:ascii="Helvetica" w:hAnsi="Helvetica" w:eastAsia="Times New Roman" w:cs="Helvetica"/>
          <w:sz w:val="26"/>
          <w:szCs w:val="26"/>
        </w:rPr>
        <w:t>write a SQL query to</w:t>
      </w: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Count the customers with grades above Bangalore’s average.</w:t>
      </w:r>
    </w:p>
    <w:p w:rsidR="1EF14D15" w:rsidP="1EF14D15" w:rsidRDefault="1EF14D15" w14:paraId="7775F0AE" w14:textId="19B82EFD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Pr="23367FD7" w:rsidR="1EF14D15">
        <w:rPr>
          <w:rFonts w:ascii="Helvetica" w:hAnsi="Helvetica" w:eastAsia="Times New Roman" w:cs="Helvetica"/>
          <w:sz w:val="26"/>
          <w:szCs w:val="26"/>
        </w:rPr>
        <w:t xml:space="preserve">Q.10 </w:t>
      </w:r>
      <w:r w:rsidRPr="23367FD7" w:rsidR="004A38B2">
        <w:rPr>
          <w:rFonts w:ascii="Helvetica" w:hAnsi="Helvetica" w:eastAsia="Times New Roman" w:cs="Helvetica"/>
          <w:sz w:val="26"/>
          <w:szCs w:val="26"/>
        </w:rPr>
        <w:t>write a SQL query to</w:t>
      </w:r>
      <w:r w:rsidRPr="23367FD7" w:rsidR="1EF14D15">
        <w:rPr>
          <w:rFonts w:ascii="Helvetica" w:hAnsi="Helvetica" w:eastAsia="Times New Roman" w:cs="Helvetica"/>
          <w:sz w:val="26"/>
          <w:szCs w:val="26"/>
        </w:rPr>
        <w:t xml:space="preserve"> Find the name and numbers of all salesmen who had more than one customer. </w:t>
      </w:r>
    </w:p>
    <w:p w:rsidR="23367FD7" w:rsidP="23367FD7" w:rsidRDefault="23367FD7" w14:paraId="6FEA5A3A" w14:textId="003CB5D2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eastAsia="Times New Roman" w:cs="Helvetica"/>
          <w:sz w:val="26"/>
          <w:szCs w:val="26"/>
        </w:rPr>
      </w:pPr>
    </w:p>
    <w:p w:rsidR="1EF14D15" w:rsidP="1EF14D15" w:rsidRDefault="1EF14D15" w14:paraId="691BADE1" w14:textId="62D29458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Pr="1EF14D15" w:rsidR="1EF14D15">
        <w:rPr>
          <w:rFonts w:ascii="Helvetica" w:hAnsi="Helvetica" w:eastAsia="Times New Roman" w:cs="Helvetica"/>
          <w:sz w:val="26"/>
          <w:szCs w:val="26"/>
        </w:rPr>
        <w:t>Q.11.</w:t>
      </w:r>
      <w:r w:rsidRPr="1EF14D15" w:rsidR="004A38B2">
        <w:rPr>
          <w:rFonts w:ascii="Helvetica" w:hAnsi="Helvetica" w:eastAsia="Times New Roman" w:cs="Helvetica"/>
          <w:sz w:val="26"/>
          <w:szCs w:val="26"/>
        </w:rPr>
        <w:t xml:space="preserve"> write a SQL query to</w:t>
      </w: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List all salesmen and indicate those who have and don’t have customers in their cities (Use UNION operation.) </w:t>
      </w:r>
    </w:p>
    <w:p w:rsidR="1EF14D15" w:rsidP="1EF14D15" w:rsidRDefault="1EF14D15" w14:paraId="020A156D" w14:textId="424F9F3E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Q.12 </w:t>
      </w:r>
      <w:r w:rsidRPr="1EF14D15" w:rsidR="004A38B2">
        <w:rPr>
          <w:rFonts w:ascii="Helvetica" w:hAnsi="Helvetica" w:eastAsia="Times New Roman" w:cs="Helvetica"/>
          <w:sz w:val="26"/>
          <w:szCs w:val="26"/>
        </w:rPr>
        <w:t>write a SQL query to</w:t>
      </w: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Create a view that finds the salesman who has the customer with the highest order of a day.</w:t>
      </w:r>
    </w:p>
    <w:p w:rsidR="1EF14D15" w:rsidP="1EF14D15" w:rsidRDefault="1EF14D15" w14:paraId="0E97639A" w14:textId="1162314D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Q.13 .</w:t>
      </w:r>
      <w:r w:rsidRPr="1EF14D15" w:rsidR="004A38B2">
        <w:rPr>
          <w:rFonts w:ascii="Helvetica" w:hAnsi="Helvetica" w:eastAsia="Times New Roman" w:cs="Helvetica"/>
          <w:sz w:val="26"/>
          <w:szCs w:val="26"/>
        </w:rPr>
        <w:t xml:space="preserve"> write a SQL query to</w:t>
      </w:r>
      <w:r w:rsidRPr="1EF14D15" w:rsidR="1EF14D15">
        <w:rPr>
          <w:rFonts w:ascii="Helvetica" w:hAnsi="Helvetica" w:eastAsia="Times New Roman" w:cs="Helvetica"/>
          <w:sz w:val="26"/>
          <w:szCs w:val="26"/>
        </w:rPr>
        <w:t xml:space="preserve"> Demonstrate the DELETE operation by removing salesman with id 1000. All his orders must also be deleted.</w:t>
      </w:r>
    </w:p>
    <w:p w:rsidR="1EF14D15" w:rsidP="1EF14D15" w:rsidRDefault="1EF14D15" w14:paraId="2164B76A" w14:textId="715D110F">
      <w:pPr>
        <w:pStyle w:val="NormalWeb"/>
        <w:shd w:val="clear" w:color="auto" w:fill="FFFFFF" w:themeFill="background1"/>
        <w:spacing w:before="0" w:beforeAutospacing="off" w:after="240" w:afterAutospacing="off" w:line="360" w:lineRule="atLeast"/>
        <w:rPr>
          <w:rFonts w:ascii="Helvetica" w:hAnsi="Helvetica" w:cs="Helvetica"/>
          <w:sz w:val="26"/>
          <w:szCs w:val="26"/>
        </w:rPr>
      </w:pPr>
    </w:p>
    <w:p xmlns:wp14="http://schemas.microsoft.com/office/word/2010/wordml" w:rsidR="004A38B2" w:rsidP="1EF14D15" w:rsidRDefault="004A38B2" w14:paraId="5A39BBE3" wp14:textId="77777777" wp14:noSpellErr="1">
      <w:pPr>
        <w:rPr>
          <w:rFonts w:ascii="Helvetica" w:hAnsi="Helvetica" w:cs="Helvetica"/>
          <w:sz w:val="26"/>
          <w:szCs w:val="26"/>
        </w:rPr>
      </w:pPr>
    </w:p>
    <w:sectPr w:rsidR="004A38B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doNotDisplayPageBoundarie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TM0NjMwNjGxNLZU0lEKTi0uzszPAykwqgUARqoYlywAAAA="/>
  </w:docVars>
  <w:rsids>
    <w:rsidRoot w:val="004A38B2"/>
    <w:rsid w:val="00015B0D"/>
    <w:rsid w:val="002F7E9C"/>
    <w:rsid w:val="004A38B2"/>
    <w:rsid w:val="009D0CF5"/>
    <w:rsid w:val="00BC5951"/>
    <w:rsid w:val="1EF14D15"/>
    <w:rsid w:val="23367FD7"/>
    <w:rsid w:val="2A13E6F3"/>
    <w:rsid w:val="2A13E6F3"/>
    <w:rsid w:val="46F752EE"/>
    <w:rsid w:val="65768F4A"/>
    <w:rsid w:val="7A8AC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2BD0F"/>
  <w15:chartTrackingRefBased/>
  <w15:docId w15:val="{8F2070D5-B76E-4A10-97AE-161A976417A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38B2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38B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38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A38B2"/>
    <w:rPr>
      <w:rFonts w:ascii="Courier New" w:hAnsi="Courier New" w:eastAsia="Times New Roman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78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 taruna</dc:creator>
  <keywords/>
  <dc:description/>
  <lastModifiedBy>s taruna</lastModifiedBy>
  <revision>5</revision>
  <dcterms:created xsi:type="dcterms:W3CDTF">2022-02-04T04:43:00.0000000Z</dcterms:created>
  <dcterms:modified xsi:type="dcterms:W3CDTF">2022-03-04T06:34:15.5802547Z</dcterms:modified>
</coreProperties>
</file>